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ffe732c6-6dec-42e8-8ce1-825bdb056fe9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8:11:12Z</dcterms:created>
  <dcterms:modified xsi:type="dcterms:W3CDTF">2023-06-06T18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